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78DBA" w14:textId="77777777" w:rsidR="00455695" w:rsidRPr="009131FE" w:rsidRDefault="00D72F6A" w:rsidP="009131FE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>SKUND</w:t>
      </w:r>
      <w:r w:rsidR="00A05998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 xml:space="preserve">AS </w:t>
      </w:r>
      <w:r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>DĖL PSICHOLOGO</w:t>
      </w: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 xml:space="preserve"> P</w:t>
      </w:r>
      <w:r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ROFESINĖS  </w:t>
      </w: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 xml:space="preserve">ETIKOS </w:t>
      </w:r>
      <w:r w:rsidR="00C568D8"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GALIMO  </w:t>
      </w:r>
      <w:r w:rsidRPr="009131FE">
        <w:rPr>
          <w:rFonts w:ascii="Times New Roman" w:eastAsia="Times New Roman" w:hAnsi="Times New Roman" w:cs="Times New Roman"/>
          <w:b/>
          <w:smallCaps/>
          <w:color w:val="000000"/>
          <w:sz w:val="24"/>
          <w:szCs w:val="24"/>
        </w:rPr>
        <w:t>PAŽEIDIM</w:t>
      </w:r>
      <w:r w:rsidRPr="009131FE">
        <w:rPr>
          <w:rFonts w:ascii="Times New Roman" w:eastAsia="Times New Roman" w:hAnsi="Times New Roman" w:cs="Times New Roman"/>
          <w:b/>
          <w:smallCaps/>
          <w:sz w:val="24"/>
          <w:szCs w:val="24"/>
        </w:rPr>
        <w:t>O</w:t>
      </w:r>
    </w:p>
    <w:p w14:paraId="25B4EA2B" w14:textId="77777777" w:rsidR="009131FE" w:rsidRPr="001904D8" w:rsidRDefault="00CC7C0F" w:rsidP="00CC7C0F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C7C0F"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 w:rsidRPr="001904D8">
        <w:rPr>
          <w:rFonts w:ascii="Times New Roman" w:eastAsia="Times New Roman" w:hAnsi="Times New Roman" w:cs="Times New Roman"/>
          <w:color w:val="000000"/>
          <w:sz w:val="20"/>
          <w:szCs w:val="20"/>
        </w:rPr>
        <w:t>ildoma elektroniniu būdu. Užpildyta forma atspausdinama, pasirašoma ir nuskenuota siunčiama pdf formatu</w:t>
      </w:r>
    </w:p>
    <w:p w14:paraId="2888460B" w14:textId="77777777" w:rsidR="00455695" w:rsidRPr="009131FE" w:rsidRDefault="00D72F6A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etuvos psichologų sąjungos Etikos komitet</w:t>
      </w:r>
      <w:r w:rsidR="00CC7C0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i</w:t>
      </w:r>
    </w:p>
    <w:p w14:paraId="0EF3E658" w14:textId="77777777" w:rsidR="00B34E57" w:rsidRPr="00A05998" w:rsidRDefault="00A05998" w:rsidP="00C568D8">
      <w:pPr>
        <w:pStyle w:val="Sraopastraip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areiškėjas</w:t>
      </w:r>
    </w:p>
    <w:p w14:paraId="3DD88959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ardas, pavardė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A05998" w:rsidRPr="00AE6D1C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areiškėjo, juridinio asmens, pavadinimas arba pareiškėjo, fizinio asmens, vardas, pavardė</w:t>
      </w:r>
      <w:r w:rsidR="00A05998" w:rsidRPr="00E149D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</w:p>
    <w:p w14:paraId="3719EAD5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Adresas:</w:t>
      </w:r>
    </w:p>
    <w:p w14:paraId="7852BC80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Telefonas:</w:t>
      </w:r>
    </w:p>
    <w:p w14:paraId="19167383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El. paštas:</w:t>
      </w:r>
    </w:p>
    <w:p w14:paraId="0D5A298E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56F8F291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Ši</w:t>
      </w:r>
      <w:r w:rsidRPr="001904D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ma skirta kreipimuisi dėl vieno psichologo veiklos. Jei norima teikti skundą dėl kelių psichologų veiklos, kiekvienam turi būti pildoma atskira forma.</w:t>
      </w:r>
    </w:p>
    <w:p w14:paraId="277E978B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88746E" w14:textId="77777777" w:rsidR="00455695" w:rsidRPr="00C568D8" w:rsidRDefault="00D72F6A" w:rsidP="00C568D8">
      <w:pPr>
        <w:pStyle w:val="Sraopastraipa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sicholog</w:t>
      </w:r>
      <w:r w:rsid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s 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dėl kurio 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profesinės </w:t>
      </w:r>
      <w:r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veiklos kreipiamasi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3E77E00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V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das, pavardė: </w:t>
      </w:r>
    </w:p>
    <w:p w14:paraId="32D977E7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resas (nurodoma,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jei žinoma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5BD9B1B5" w14:textId="77777777" w:rsidR="00455695" w:rsidRPr="00C568D8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lefonas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(nurodoma, jei žinoma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49834FF5" w14:textId="77777777" w:rsidR="00455695" w:rsidRDefault="00D72F6A" w:rsidP="00C568D8">
      <w:pPr>
        <w:spacing w:after="0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El. paštas (nurodoma, jei žinoma):</w:t>
      </w:r>
    </w:p>
    <w:p w14:paraId="4D9F56B9" w14:textId="77777777" w:rsidR="00CC7C0F" w:rsidRPr="00C568D8" w:rsidRDefault="00CC7C0F" w:rsidP="00C568D8">
      <w:pPr>
        <w:spacing w:after="0"/>
        <w:ind w:left="284"/>
        <w:rPr>
          <w:rFonts w:ascii="Times New Roman" w:eastAsia="Times New Roman" w:hAnsi="Times New Roman" w:cs="Times New Roman"/>
          <w:sz w:val="24"/>
          <w:szCs w:val="24"/>
        </w:rPr>
      </w:pPr>
    </w:p>
    <w:p w14:paraId="74CEE68C" w14:textId="77777777" w:rsidR="00455695" w:rsidRPr="009131FE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A05998">
        <w:rPr>
          <w:rFonts w:ascii="Times New Roman" w:eastAsia="Times New Roman" w:hAnsi="Times New Roman" w:cs="Times New Roman"/>
          <w:sz w:val="24"/>
          <w:szCs w:val="24"/>
        </w:rPr>
        <w:t>Pareiškėjo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 xml:space="preserve"> santykis su psichologu, dėl kurio kreipia</w:t>
      </w:r>
      <w:r w:rsidR="00A05998">
        <w:rPr>
          <w:rFonts w:ascii="Times New Roman" w:eastAsia="Times New Roman" w:hAnsi="Times New Roman" w:cs="Times New Roman"/>
          <w:sz w:val="24"/>
          <w:szCs w:val="24"/>
        </w:rPr>
        <w:t xml:space="preserve">masi </w:t>
      </w: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žymėkite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54"/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inkantį atsakymą</w:t>
      </w: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):</w:t>
      </w:r>
    </w:p>
    <w:p w14:paraId="406F85EA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Dabartinis klientas</w:t>
      </w:r>
    </w:p>
    <w:p w14:paraId="117141FE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Buvęs klientas</w:t>
      </w:r>
    </w:p>
    <w:p w14:paraId="40FD7AE6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Nepilnamečio, lankančio konsultacijas</w:t>
      </w:r>
      <w:r w:rsidR="00496DC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ma/globėja arba tėvas/globėjas</w:t>
      </w:r>
    </w:p>
    <w:p w14:paraId="5760AA49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Nepilnamečio, lankiusio konsultacijas, mama/globėja arba tėvas/globėjas</w:t>
      </w:r>
    </w:p>
    <w:p w14:paraId="32719F77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Kita (apibūdinkite) ___________________________________________________</w:t>
      </w:r>
    </w:p>
    <w:p w14:paraId="4BFF761D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63273B" w14:textId="77777777" w:rsidR="00455695" w:rsidRPr="009131FE" w:rsidRDefault="00D72F6A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 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 xml:space="preserve">Psichologo </w:t>
      </w:r>
      <w:r w:rsidR="00C568D8">
        <w:rPr>
          <w:rFonts w:ascii="Times New Roman" w:eastAsia="Times New Roman" w:hAnsi="Times New Roman" w:cs="Times New Roman"/>
          <w:sz w:val="24"/>
          <w:szCs w:val="24"/>
        </w:rPr>
        <w:t xml:space="preserve">profesinė 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 xml:space="preserve">veikla, dėl kurios teikiamas </w:t>
      </w:r>
      <w:r w:rsidR="00C568D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>kundas</w:t>
      </w:r>
      <w:r w:rsidR="00C568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68D8"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ažymėkite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54"/>
      </w:r>
      <w:r w:rsid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68D8"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Jums tinkantį atsakymą</w:t>
      </w:r>
      <w:r w:rsidR="00C568D8" w:rsidRPr="009131F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9131FE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0E4BD1A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Individuali psichologin</w:t>
      </w:r>
      <w:r w:rsidR="00D72F6A" w:rsidRPr="00C568D8">
        <w:rPr>
          <w:rFonts w:ascii="Times New Roman" w:eastAsia="Times New Roman" w:hAnsi="Times New Roman" w:cs="Times New Roman"/>
          <w:sz w:val="24"/>
          <w:szCs w:val="24"/>
        </w:rPr>
        <w:t>ė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galb</w:t>
      </w:r>
      <w:r w:rsidR="00D72F6A" w:rsidRPr="00C568D8">
        <w:rPr>
          <w:rFonts w:ascii="Times New Roman" w:eastAsia="Times New Roman" w:hAnsi="Times New Roman" w:cs="Times New Roman"/>
          <w:sz w:val="24"/>
          <w:szCs w:val="24"/>
        </w:rPr>
        <w:t>a</w:t>
      </w:r>
    </w:p>
    <w:p w14:paraId="723770E6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sz w:val="24"/>
          <w:szCs w:val="24"/>
        </w:rPr>
        <w:t xml:space="preserve">Psichologinė pagalba grupėje </w:t>
      </w:r>
    </w:p>
    <w:p w14:paraId="53F31B51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Psichologinis įvertinimas</w:t>
      </w:r>
    </w:p>
    <w:p w14:paraId="306BE4B1" w14:textId="77777777" w:rsidR="00455695" w:rsidRPr="00C568D8" w:rsidRDefault="00C568D8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2F6A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Kita (įvardinkite) _____________________________________________________</w:t>
      </w:r>
    </w:p>
    <w:p w14:paraId="36313437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8ACFAA0" w14:textId="77777777" w:rsidR="00455695" w:rsidRPr="00C568D8" w:rsidRDefault="00D72F6A">
      <w:pPr>
        <w:spacing w:after="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b/>
          <w:i/>
          <w:sz w:val="24"/>
          <w:szCs w:val="24"/>
        </w:rPr>
        <w:t>Atsakykite į žemiau pateiktus klausimus, kurie padės geriau suprasti skundo esmę.</w:t>
      </w:r>
    </w:p>
    <w:p w14:paraId="3F177B08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2D7B083" w14:textId="77777777" w:rsidR="00455695" w:rsidRDefault="00D72F6A" w:rsidP="00C568D8">
      <w:pPr>
        <w:pStyle w:val="Sraopastraipa"/>
        <w:numPr>
          <w:ilvl w:val="0"/>
          <w:numId w:val="5"/>
        </w:numPr>
        <w:spacing w:after="0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Detaliai apibūdinkite psichologo galimai neetiško elgesio pobūdį, t.</w:t>
      </w:r>
      <w:r w:rsidR="00CC7C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y. kada ir ką psichologas darė (chronologine tvarka), kad, Jūsų nuomone, </w:t>
      </w:r>
      <w:r w:rsidR="00CC7C0F">
        <w:rPr>
          <w:rFonts w:ascii="Times New Roman" w:eastAsia="Times New Roman" w:hAnsi="Times New Roman" w:cs="Times New Roman"/>
          <w:sz w:val="24"/>
          <w:szCs w:val="24"/>
        </w:rPr>
        <w:t>psichologas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 pažeidė profesinę etiką: </w:t>
      </w:r>
    </w:p>
    <w:p w14:paraId="279B3376" w14:textId="77777777" w:rsidR="00CC7C0F" w:rsidRDefault="00CC7C0F" w:rsidP="00CC7C0F">
      <w:pPr>
        <w:pStyle w:val="Sraopastraipa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11ED3F" w14:textId="77777777" w:rsidR="00CC7C0F" w:rsidRPr="00C568D8" w:rsidRDefault="00CC7C0F" w:rsidP="00CC7C0F">
      <w:pPr>
        <w:pStyle w:val="Sraopastraipa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C736EB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F92B595" w14:textId="77777777" w:rsidR="00455695" w:rsidRDefault="00D72F6A" w:rsidP="00C568D8">
      <w:pPr>
        <w:pStyle w:val="Sraopastraipa"/>
        <w:numPr>
          <w:ilvl w:val="0"/>
          <w:numId w:val="5"/>
        </w:numPr>
        <w:spacing w:after="0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Įvardinkite, kokius </w:t>
      </w:r>
      <w:r w:rsidRPr="001904D8">
        <w:rPr>
          <w:rFonts w:ascii="Times New Roman" w:eastAsia="Times New Roman" w:hAnsi="Times New Roman" w:cs="Times New Roman"/>
          <w:sz w:val="24"/>
          <w:szCs w:val="24"/>
        </w:rPr>
        <w:t>Psichologo profesinės veiklos etikos kodekso principus</w:t>
      </w:r>
      <w:r w:rsidR="001904D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904D8" w:rsidRPr="00A05998">
        <w:rPr>
          <w:rFonts w:ascii="Times New Roman" w:eastAsia="Times New Roman" w:hAnsi="Times New Roman" w:cs="Times New Roman"/>
          <w:i/>
          <w:iCs/>
          <w:sz w:val="24"/>
          <w:szCs w:val="24"/>
        </w:rPr>
        <w:t>Psichologo profesinės etikos kodeksą galite rasti čia:</w:t>
      </w:r>
      <w:r w:rsidR="001904D8" w:rsidRPr="00D2153D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hyperlink r:id="rId7" w:history="1">
        <w:r w:rsidR="001904D8" w:rsidRPr="00945FBC">
          <w:rPr>
            <w:rStyle w:val="Hipersaitas"/>
            <w:rFonts w:ascii="Times New Roman" w:eastAsia="Times New Roman" w:hAnsi="Times New Roman" w:cs="Times New Roman"/>
            <w:sz w:val="24"/>
            <w:szCs w:val="24"/>
          </w:rPr>
          <w:t>http://www.psichologusajunga.lt/?p=104</w:t>
        </w:r>
      </w:hyperlink>
      <w:r w:rsidR="001904D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, Jūsų manymu, psichologas pažeidė?</w:t>
      </w:r>
    </w:p>
    <w:p w14:paraId="5A4CD14C" w14:textId="77777777" w:rsidR="00CC7C0F" w:rsidRDefault="00CC7C0F" w:rsidP="00CC7C0F">
      <w:pPr>
        <w:pStyle w:val="Sraopastraipa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0624FA" w14:textId="77777777" w:rsidR="00CC7C0F" w:rsidRPr="00C568D8" w:rsidRDefault="00CC7C0F" w:rsidP="00CC7C0F">
      <w:pPr>
        <w:pStyle w:val="Sraopastraipa"/>
        <w:spacing w:after="0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C578E5" w14:textId="77777777" w:rsidR="00455695" w:rsidRPr="009131FE" w:rsidRDefault="0045569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0BB9626" w14:textId="77777777" w:rsidR="00455695" w:rsidRPr="00C568D8" w:rsidRDefault="00D72F6A" w:rsidP="00C568D8">
      <w:pPr>
        <w:pStyle w:val="Sraopastraip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ada buvo paskutinis </w:t>
      </w:r>
      <w:r w:rsidR="00C568D8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sicholog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alimai 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etiško elgesio ar veiklos atvejis? </w:t>
      </w:r>
    </w:p>
    <w:p w14:paraId="277C090C" w14:textId="77777777" w:rsidR="00455695" w:rsidRDefault="00455695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5C73D1A5" w14:textId="77777777" w:rsidR="00CC7C0F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623EA14C" w14:textId="77777777" w:rsidR="00CC7C0F" w:rsidRPr="009131FE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17BED234" w14:textId="77777777" w:rsidR="00455695" w:rsidRPr="00C568D8" w:rsidRDefault="00D72F6A" w:rsidP="00C568D8">
      <w:pPr>
        <w:pStyle w:val="Sraopastraip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Ar Jūs aptarėte su psichologu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 jo </w:t>
      </w:r>
      <w:r w:rsidR="00C568D8" w:rsidRPr="00C568D8">
        <w:rPr>
          <w:rFonts w:ascii="Times New Roman" w:eastAsia="Times New Roman" w:hAnsi="Times New Roman" w:cs="Times New Roman"/>
          <w:sz w:val="24"/>
          <w:szCs w:val="24"/>
        </w:rPr>
        <w:t xml:space="preserve">galimai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neetišką elgesį/veiklą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?  </w:t>
      </w:r>
      <w:r w:rsidR="00C568D8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68D8">
        <w:sym w:font="Wingdings 2" w:char="F0A3"/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IP     </w:t>
      </w:r>
      <w:r w:rsidR="00C568D8"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68D8">
        <w:sym w:font="Wingdings 2" w:char="F0A3"/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</w:t>
      </w:r>
    </w:p>
    <w:p w14:paraId="0E92D675" w14:textId="77777777" w:rsidR="00455695" w:rsidRDefault="00455695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3239F782" w14:textId="77777777" w:rsidR="00CC7C0F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74D9081F" w14:textId="77777777" w:rsidR="00CC7C0F" w:rsidRPr="009131FE" w:rsidRDefault="00CC7C0F" w:rsidP="00C568D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sz w:val="24"/>
          <w:szCs w:val="24"/>
        </w:rPr>
      </w:pPr>
    </w:p>
    <w:p w14:paraId="45197B8E" w14:textId="77777777" w:rsidR="00455695" w:rsidRPr="00C568D8" w:rsidRDefault="00D72F6A" w:rsidP="00C568D8">
      <w:pPr>
        <w:pStyle w:val="Sraopastraip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i į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-ą klausimą atsakėte TAIP, trumpai apibūdinkite šio pokalbio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 psichologu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igą ir/ar rezultatą: </w:t>
      </w:r>
    </w:p>
    <w:p w14:paraId="7DA5DECF" w14:textId="77777777" w:rsidR="00455695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F619E70" w14:textId="77777777" w:rsidR="00CC7C0F" w:rsidRDefault="00CC7C0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F08169D" w14:textId="77777777" w:rsidR="00CC7C0F" w:rsidRPr="009131FE" w:rsidRDefault="00CC7C0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4585C67" w14:textId="77777777" w:rsidR="00455695" w:rsidRDefault="00D72F6A" w:rsidP="00CC7C0F">
      <w:pPr>
        <w:pStyle w:val="Sraopastraipa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68D8">
        <w:rPr>
          <w:rFonts w:ascii="Times New Roman" w:eastAsia="Times New Roman" w:hAnsi="Times New Roman" w:cs="Times New Roman"/>
          <w:sz w:val="24"/>
          <w:szCs w:val="24"/>
        </w:rPr>
        <w:t>J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ei turite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, kartu su </w:t>
      </w:r>
      <w:r w:rsidR="00CC7C0F">
        <w:rPr>
          <w:rFonts w:ascii="Times New Roman" w:eastAsia="Times New Roman" w:hAnsi="Times New Roman" w:cs="Times New Roman"/>
          <w:sz w:val="24"/>
          <w:szCs w:val="24"/>
        </w:rPr>
        <w:t>šia</w:t>
      </w:r>
      <w:r w:rsidR="00CC7C0F" w:rsidRPr="00C568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forma atsiųskite dokumentus, įrodančius psichologo profesinės etikos </w:t>
      </w:r>
      <w:r w:rsidR="00C568D8" w:rsidRPr="00C568D8">
        <w:rPr>
          <w:rFonts w:ascii="Times New Roman" w:eastAsia="Times New Roman" w:hAnsi="Times New Roman" w:cs="Times New Roman"/>
          <w:sz w:val="24"/>
          <w:szCs w:val="24"/>
        </w:rPr>
        <w:t xml:space="preserve">galimus </w:t>
      </w:r>
      <w:r w:rsidRPr="00C568D8">
        <w:rPr>
          <w:rFonts w:ascii="Times New Roman" w:eastAsia="Times New Roman" w:hAnsi="Times New Roman" w:cs="Times New Roman"/>
          <w:sz w:val="24"/>
          <w:szCs w:val="24"/>
        </w:rPr>
        <w:t xml:space="preserve">pažeidimus. </w:t>
      </w:r>
      <w:r w:rsidR="00A05998">
        <w:rPr>
          <w:rFonts w:ascii="Times New Roman" w:eastAsia="Times New Roman" w:hAnsi="Times New Roman" w:cs="Times New Roman"/>
          <w:sz w:val="24"/>
          <w:szCs w:val="24"/>
        </w:rPr>
        <w:t>Pridedamų dokumentų sąrašas (</w:t>
      </w:r>
      <w:r w:rsidR="00A05998" w:rsidRPr="00A05998">
        <w:rPr>
          <w:rFonts w:ascii="Times New Roman" w:eastAsia="Times New Roman" w:hAnsi="Times New Roman" w:cs="Times New Roman"/>
          <w:i/>
          <w:iCs/>
          <w:sz w:val="24"/>
          <w:szCs w:val="24"/>
        </w:rPr>
        <w:t>d</w:t>
      </w:r>
      <w:r w:rsidRPr="00A05998">
        <w:rPr>
          <w:rFonts w:ascii="Times New Roman" w:eastAsia="Times New Roman" w:hAnsi="Times New Roman" w:cs="Times New Roman"/>
          <w:i/>
          <w:iCs/>
          <w:sz w:val="24"/>
          <w:szCs w:val="24"/>
        </w:rPr>
        <w:t>o</w:t>
      </w:r>
      <w:r w:rsidRPr="00A0599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kumentus įvardinkite</w:t>
      </w:r>
      <w:r w:rsidR="00A05998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C568D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3CDDAD51" w14:textId="77777777" w:rsidR="00CC7C0F" w:rsidRDefault="00CC7C0F" w:rsidP="00CC7C0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4EC45C" w14:textId="77777777" w:rsidR="00CC7C0F" w:rsidRPr="00CC7C0F" w:rsidRDefault="00CC7C0F" w:rsidP="00CC7C0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CFBF49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BEA2065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A059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Patvirtinu, kad visa mano pateikta informacija yra tiksli ir teisinga. </w:t>
      </w:r>
    </w:p>
    <w:p w14:paraId="3FE9AA78" w14:textId="77777777" w:rsid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23D8707" w14:textId="77777777" w:rsidR="00A05998" w:rsidRPr="00A05998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0D71CB52" w14:textId="77777777" w:rsidR="00A05998" w:rsidRPr="00483204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91CFF9" w14:textId="77777777" w:rsidR="00A05998" w:rsidRPr="00483204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Hlk82359154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____________      </w:t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softHyphen/>
        <w:t>__________</w:t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</w:t>
      </w:r>
    </w:p>
    <w:p w14:paraId="31E4635E" w14:textId="77777777" w:rsidR="00A05998" w:rsidRPr="001274F3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      (data) </w:t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  <w:t xml:space="preserve">(vardas, pavardė) </w:t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1274F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  <w:t xml:space="preserve">   (parašas)</w:t>
      </w:r>
    </w:p>
    <w:p w14:paraId="21C4D3CF" w14:textId="77777777" w:rsidR="00A05998" w:rsidRPr="00483204" w:rsidRDefault="00A05998" w:rsidP="00A05998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48320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bookmarkEnd w:id="0"/>
    <w:p w14:paraId="16FE6AB1" w14:textId="77777777" w:rsidR="00A05998" w:rsidRDefault="00A0599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94FCE82" w14:textId="77777777" w:rsidR="00A05998" w:rsidRDefault="00A0599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45B232A2" w14:textId="252D04F6" w:rsidR="00455695" w:rsidRPr="00B95F2A" w:rsidRDefault="00B95F2A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rPrChange w:id="1" w:author="Valija Šap" w:date="2021-09-12T17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ins w:id="2" w:author="Valija Šap" w:date="2021-09-12T17:10:00Z"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3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 xml:space="preserve">Sutinku, kad </w:t>
        </w:r>
      </w:ins>
      <w:ins w:id="4" w:author="Valija Šap" w:date="2021-09-12T17:11:00Z"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5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psichologas Skundo nagrinėjimo komisijai atskleist</w:t>
        </w:r>
      </w:ins>
      <w:ins w:id="6" w:author="Valija Šap" w:date="2021-09-12T17:12:00Z"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7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ų</w:t>
        </w:r>
      </w:ins>
      <w:ins w:id="8" w:author="Valija Šap" w:date="2021-09-12T17:11:00Z"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9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 xml:space="preserve"> konfidenciali</w:t>
        </w:r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10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ą</w:t>
        </w:r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11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 xml:space="preserve"> informacij</w:t>
        </w:r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12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ą</w:t>
        </w:r>
        <w:r w:rsidRPr="00B95F2A">
          <w:rPr>
            <w:rFonts w:ascii="Times New Roman" w:eastAsia="Times New Roman" w:hAnsi="Times New Roman" w:cs="Times New Roman"/>
            <w:b/>
            <w:bCs/>
            <w:sz w:val="24"/>
            <w:szCs w:val="24"/>
            <w:rPrChange w:id="13" w:author="Valija Šap" w:date="2021-09-12T17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 xml:space="preserve"> tokia apimtimi, kokia yra būtina skundo nagrinėjimui.</w:t>
        </w:r>
      </w:ins>
    </w:p>
    <w:p w14:paraId="604D4FC9" w14:textId="77777777" w:rsidR="00455695" w:rsidRPr="00B95F2A" w:rsidRDefault="00455695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rPrChange w:id="14" w:author="Valija Šap" w:date="2021-09-12T17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</w:p>
    <w:p w14:paraId="10FAB12F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6BFF69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B050"/>
          <w:sz w:val="24"/>
          <w:szCs w:val="24"/>
        </w:rPr>
      </w:pPr>
    </w:p>
    <w:p w14:paraId="5C33FE58" w14:textId="77777777" w:rsidR="00B95F2A" w:rsidRPr="00483204" w:rsidRDefault="00B95F2A" w:rsidP="00B95F2A">
      <w:pPr>
        <w:pBdr>
          <w:top w:val="nil"/>
          <w:left w:val="nil"/>
          <w:bottom w:val="nil"/>
          <w:right w:val="nil"/>
          <w:between w:val="nil"/>
        </w:pBdr>
        <w:spacing w:after="0"/>
        <w:rPr>
          <w:ins w:id="15" w:author="Valija Šap" w:date="2021-09-12T17:12:00Z"/>
          <w:rFonts w:ascii="Times New Roman" w:eastAsia="Times New Roman" w:hAnsi="Times New Roman" w:cs="Times New Roman"/>
          <w:color w:val="000000"/>
          <w:sz w:val="24"/>
          <w:szCs w:val="24"/>
        </w:rPr>
      </w:pPr>
      <w:ins w:id="16" w:author="Valija Šap" w:date="2021-09-12T17:12:00Z"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_____________      </w:t>
        </w:r>
        <w:r w:rsidRPr="0048320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______________</w:t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softHyphen/>
          <w:t>__________</w:t>
        </w:r>
        <w:r w:rsidRPr="0048320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____</w:t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__</w:t>
        </w:r>
        <w:r w:rsidRPr="0048320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__</w:t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ab/>
        </w:r>
        <w:r w:rsidRPr="0048320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_______________________</w:t>
        </w:r>
      </w:ins>
    </w:p>
    <w:p w14:paraId="51B14ED5" w14:textId="13745C96" w:rsidR="00B95F2A" w:rsidRPr="001274F3" w:rsidRDefault="00B95F2A" w:rsidP="00B95F2A">
      <w:pPr>
        <w:pBdr>
          <w:top w:val="nil"/>
          <w:left w:val="nil"/>
          <w:bottom w:val="nil"/>
          <w:right w:val="nil"/>
          <w:between w:val="nil"/>
        </w:pBdr>
        <w:spacing w:after="0"/>
        <w:rPr>
          <w:ins w:id="17" w:author="Valija Šap" w:date="2021-09-12T17:12:00Z"/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ins w:id="18" w:author="Valija Šap" w:date="2021-09-12T17:12:00Z"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 xml:space="preserve">       (data) </w:t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</w:r>
      </w:ins>
      <w:ins w:id="19" w:author="Valija Šap" w:date="2021-09-12T17:13:00Z">
        <w:r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>(</w:t>
        </w:r>
      </w:ins>
      <w:ins w:id="20" w:author="Valija Šap" w:date="2021-09-12T17:12:00Z">
        <w:r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 xml:space="preserve">kliento </w:t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 xml:space="preserve">vardas, pavardė) </w:t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</w:r>
        <w:r w:rsidRPr="001274F3">
          <w:rPr>
            <w:rFonts w:ascii="Times New Roman" w:eastAsia="Times New Roman" w:hAnsi="Times New Roman" w:cs="Times New Roman"/>
            <w:i/>
            <w:iCs/>
            <w:color w:val="000000"/>
            <w:sz w:val="24"/>
            <w:szCs w:val="24"/>
          </w:rPr>
          <w:tab/>
          <w:t xml:space="preserve">   (parašas)</w:t>
        </w:r>
      </w:ins>
    </w:p>
    <w:p w14:paraId="1A2A2B8E" w14:textId="77777777" w:rsidR="00B95F2A" w:rsidRPr="00483204" w:rsidRDefault="00B95F2A" w:rsidP="00B95F2A">
      <w:pPr>
        <w:pBdr>
          <w:top w:val="nil"/>
          <w:left w:val="nil"/>
          <w:bottom w:val="nil"/>
          <w:right w:val="nil"/>
          <w:between w:val="nil"/>
        </w:pBdr>
        <w:spacing w:after="0"/>
        <w:rPr>
          <w:ins w:id="21" w:author="Valija Šap" w:date="2021-09-12T17:12:00Z"/>
          <w:rFonts w:ascii="Times New Roman" w:eastAsia="Times New Roman" w:hAnsi="Times New Roman" w:cs="Times New Roman"/>
          <w:color w:val="000000"/>
          <w:sz w:val="24"/>
          <w:szCs w:val="24"/>
        </w:rPr>
      </w:pPr>
      <w:ins w:id="22" w:author="Valija Šap" w:date="2021-09-12T17:12:00Z"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ab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ab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ab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ab/>
        </w:r>
        <w: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ab/>
        </w:r>
        <w:r w:rsidRPr="00483204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 xml:space="preserve"> </w:t>
        </w:r>
      </w:ins>
    </w:p>
    <w:p w14:paraId="563246D8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B050"/>
          <w:sz w:val="24"/>
          <w:szCs w:val="24"/>
        </w:rPr>
      </w:pPr>
    </w:p>
    <w:p w14:paraId="61D4B54B" w14:textId="77777777" w:rsidR="00455695" w:rsidRPr="009131FE" w:rsidRDefault="0045569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55695" w:rsidRPr="009131FE" w:rsidSect="00792F85">
      <w:headerReference w:type="default" r:id="rId8"/>
      <w:pgSz w:w="11907" w:h="16840" w:code="9"/>
      <w:pgMar w:top="720" w:right="747" w:bottom="630" w:left="810" w:header="567" w:footer="567" w:gutter="0"/>
      <w:pgNumType w:start="1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2EAA6" w14:textId="77777777" w:rsidR="00E10F82" w:rsidRDefault="00E10F82" w:rsidP="00A05998">
      <w:pPr>
        <w:spacing w:after="0" w:line="240" w:lineRule="auto"/>
      </w:pPr>
      <w:r>
        <w:separator/>
      </w:r>
    </w:p>
  </w:endnote>
  <w:endnote w:type="continuationSeparator" w:id="0">
    <w:p w14:paraId="2D6D0251" w14:textId="77777777" w:rsidR="00E10F82" w:rsidRDefault="00E10F82" w:rsidP="00A05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BA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ED376" w14:textId="77777777" w:rsidR="00E10F82" w:rsidRDefault="00E10F82" w:rsidP="00A05998">
      <w:pPr>
        <w:spacing w:after="0" w:line="240" w:lineRule="auto"/>
      </w:pPr>
      <w:r>
        <w:separator/>
      </w:r>
    </w:p>
  </w:footnote>
  <w:footnote w:type="continuationSeparator" w:id="0">
    <w:p w14:paraId="3F0947BB" w14:textId="77777777" w:rsidR="00E10F82" w:rsidRDefault="00E10F82" w:rsidP="00A05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F3069" w14:textId="77777777" w:rsidR="00A05998" w:rsidRPr="00C13019" w:rsidRDefault="00A05998" w:rsidP="00A05998">
    <w:pPr>
      <w:pStyle w:val="Antrats"/>
      <w:jc w:val="right"/>
      <w:rPr>
        <w:rFonts w:ascii="Candara" w:hAnsi="Candara"/>
        <w:i/>
      </w:rPr>
    </w:pPr>
    <w:r>
      <w:tab/>
    </w:r>
    <w:r>
      <w:rPr>
        <w:rFonts w:ascii="Candara" w:hAnsi="Candara"/>
        <w:i/>
      </w:rPr>
      <w:t>LPS Skundo pateikimo forma</w:t>
    </w:r>
  </w:p>
  <w:p w14:paraId="2EC0E757" w14:textId="77777777" w:rsidR="00A05998" w:rsidRDefault="00A05998" w:rsidP="00A05998">
    <w:pPr>
      <w:pStyle w:val="Antrats"/>
      <w:tabs>
        <w:tab w:val="clear" w:pos="4819"/>
        <w:tab w:val="clear" w:pos="9638"/>
        <w:tab w:val="left" w:pos="93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3070E"/>
    <w:multiLevelType w:val="hybridMultilevel"/>
    <w:tmpl w:val="3170EB70"/>
    <w:lvl w:ilvl="0" w:tplc="6C34967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738FD"/>
    <w:multiLevelType w:val="hybridMultilevel"/>
    <w:tmpl w:val="1EF4BF0E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6C12420D"/>
    <w:multiLevelType w:val="hybridMultilevel"/>
    <w:tmpl w:val="2E6AF4F0"/>
    <w:lvl w:ilvl="0" w:tplc="59BE52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3C3769"/>
    <w:multiLevelType w:val="hybridMultilevel"/>
    <w:tmpl w:val="E17CF37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4B274F"/>
    <w:multiLevelType w:val="hybridMultilevel"/>
    <w:tmpl w:val="55B6A54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lija Šap">
    <w15:presenceInfo w15:providerId="Windows Live" w15:userId="5ebf93322fcec7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CEgaGphZmRgbmRko6SsGpxcWZ+XkgBYa1AAx+5I0sAAAA"/>
  </w:docVars>
  <w:rsids>
    <w:rsidRoot w:val="00455695"/>
    <w:rsid w:val="001274F3"/>
    <w:rsid w:val="001904D8"/>
    <w:rsid w:val="00455695"/>
    <w:rsid w:val="0047410A"/>
    <w:rsid w:val="00496DC9"/>
    <w:rsid w:val="00591872"/>
    <w:rsid w:val="00792F85"/>
    <w:rsid w:val="008B6291"/>
    <w:rsid w:val="009131FE"/>
    <w:rsid w:val="00987F65"/>
    <w:rsid w:val="00A05998"/>
    <w:rsid w:val="00B34E57"/>
    <w:rsid w:val="00B95F2A"/>
    <w:rsid w:val="00BF0378"/>
    <w:rsid w:val="00C568D8"/>
    <w:rsid w:val="00CC7C0F"/>
    <w:rsid w:val="00CC7D8F"/>
    <w:rsid w:val="00D2153D"/>
    <w:rsid w:val="00D72F6A"/>
    <w:rsid w:val="00E10F82"/>
    <w:rsid w:val="00E3723A"/>
    <w:rsid w:val="00E73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A7F83"/>
  <w15:docId w15:val="{2AA28DF5-4745-4CC0-B538-DAC8E967A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lt-LT" w:eastAsia="lt-L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B95F2A"/>
  </w:style>
  <w:style w:type="paragraph" w:styleId="Antrat1">
    <w:name w:val="heading 1"/>
    <w:basedOn w:val="prastasis"/>
    <w:next w:val="prastasis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prastasis"/>
    <w:next w:val="prastasis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prastasis"/>
    <w:next w:val="prastasis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prastasis"/>
    <w:next w:val="prastasis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prastasis"/>
    <w:next w:val="prastasis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prastasis"/>
    <w:next w:val="prastasis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prastasis"/>
    <w:next w:val="prastasis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aantrat">
    <w:name w:val="Subtitle"/>
    <w:basedOn w:val="prastasis"/>
    <w:next w:val="prastasis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Sraopastraipa">
    <w:name w:val="List Paragraph"/>
    <w:basedOn w:val="prastasis"/>
    <w:uiPriority w:val="34"/>
    <w:qFormat/>
    <w:rsid w:val="00C568D8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D2153D"/>
    <w:rPr>
      <w:color w:val="0000FF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D2153D"/>
    <w:rPr>
      <w:color w:val="605E5C"/>
      <w:shd w:val="clear" w:color="auto" w:fill="E1DFDD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C7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C7C0F"/>
    <w:rPr>
      <w:rFonts w:ascii="Segoe UI" w:hAnsi="Segoe UI" w:cs="Segoe UI"/>
      <w:sz w:val="18"/>
      <w:szCs w:val="18"/>
    </w:rPr>
  </w:style>
  <w:style w:type="paragraph" w:styleId="Antrats">
    <w:name w:val="header"/>
    <w:basedOn w:val="prastasis"/>
    <w:link w:val="AntratsDiagrama"/>
    <w:uiPriority w:val="99"/>
    <w:unhideWhenUsed/>
    <w:rsid w:val="00A0599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A05998"/>
  </w:style>
  <w:style w:type="paragraph" w:styleId="Porat">
    <w:name w:val="footer"/>
    <w:basedOn w:val="prastasis"/>
    <w:link w:val="PoratDiagrama"/>
    <w:uiPriority w:val="99"/>
    <w:unhideWhenUsed/>
    <w:rsid w:val="00A0599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A05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sichologusajunga.lt/?p=1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15</Words>
  <Characters>1035</Characters>
  <Application>Microsoft Office Word</Application>
  <DocSecurity>0</DocSecurity>
  <Lines>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iukiene, Kamile</dc:creator>
  <cp:lastModifiedBy>Valija Šap</cp:lastModifiedBy>
  <cp:revision>2</cp:revision>
  <dcterms:created xsi:type="dcterms:W3CDTF">2021-09-12T14:13:00Z</dcterms:created>
  <dcterms:modified xsi:type="dcterms:W3CDTF">2021-09-12T14:13:00Z</dcterms:modified>
</cp:coreProperties>
</file>